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B797" w14:textId="4F5A3B8F" w:rsidR="00332537" w:rsidRPr="004631A3" w:rsidRDefault="00332537" w:rsidP="00332537">
      <w:pPr>
        <w:spacing w:before="240"/>
        <w:jc w:val="center"/>
        <w:rPr>
          <w:sz w:val="36"/>
          <w:szCs w:val="36"/>
        </w:rPr>
      </w:pPr>
      <w:r w:rsidRPr="004631A3">
        <w:rPr>
          <w:noProof/>
          <w:sz w:val="21"/>
          <w:szCs w:val="21"/>
          <w:lang w:val="en-GB" w:eastAsia="ja-JP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902E13A" wp14:editId="5E87644E">
                <wp:simplePos x="0" y="0"/>
                <wp:positionH relativeFrom="margin">
                  <wp:posOffset>0</wp:posOffset>
                </wp:positionH>
                <wp:positionV relativeFrom="paragraph">
                  <wp:posOffset>660400</wp:posOffset>
                </wp:positionV>
                <wp:extent cx="5805170" cy="0"/>
                <wp:effectExtent l="0" t="19050" r="24130" b="19050"/>
                <wp:wrapTopAndBottom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0517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81BC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BAA2F5" id="Straight Connector 1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52pt" to="457.1pt,5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" strokecolor="#81bc00" strokeweight="3pt">
                <w10:wrap type="topAndBottom" anchorx="margin"/>
              </v:line>
            </w:pict>
          </mc:Fallback>
        </mc:AlternateContent>
      </w:r>
      <w:r w:rsidR="004631A3" w:rsidRPr="004631A3">
        <w:rPr>
          <w:sz w:val="36"/>
          <w:szCs w:val="36"/>
        </w:rPr>
        <w:t xml:space="preserve">Intermediate Game </w:t>
      </w:r>
      <w:r w:rsidR="00770DE0" w:rsidRPr="004631A3">
        <w:rPr>
          <w:sz w:val="36"/>
          <w:szCs w:val="36"/>
        </w:rPr>
        <w:t xml:space="preserve">Development </w:t>
      </w:r>
      <w:r w:rsidR="004631A3" w:rsidRPr="004631A3">
        <w:rPr>
          <w:sz w:val="36"/>
          <w:szCs w:val="36"/>
        </w:rPr>
        <w:t>– Knowledge Questions</w:t>
      </w:r>
    </w:p>
    <w:p w14:paraId="1E8FA83F" w14:textId="77777777" w:rsidR="004631A3" w:rsidRDefault="004631A3" w:rsidP="004631A3">
      <w:pPr>
        <w:pStyle w:val="ListParagraph"/>
      </w:pPr>
    </w:p>
    <w:p w14:paraId="1BE4B1A2" w14:textId="3F6FA004" w:rsidR="00614286" w:rsidRDefault="004631A3" w:rsidP="004631A3">
      <w:pPr>
        <w:pStyle w:val="ListParagraph"/>
        <w:numPr>
          <w:ilvl w:val="0"/>
          <w:numId w:val="4"/>
        </w:numPr>
      </w:pPr>
      <w:r>
        <w:t>What is a privacy policy, and when does a game need one?</w:t>
      </w:r>
      <w: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631A3" w14:paraId="38B97FFB" w14:textId="77777777" w:rsidTr="004631A3">
        <w:tc>
          <w:tcPr>
            <w:tcW w:w="9016" w:type="dxa"/>
          </w:tcPr>
          <w:p w14:paraId="4E77FF30" w14:textId="64EB60FC" w:rsidR="004631A3" w:rsidRDefault="008142AE" w:rsidP="00614286">
            <w:pPr>
              <w:pStyle w:val="ListParagraph"/>
              <w:ind w:left="0"/>
            </w:pPr>
            <w:r>
              <w:t xml:space="preserve">Games need Privacy </w:t>
            </w:r>
            <w:proofErr w:type="spellStart"/>
            <w:r>
              <w:t>policys</w:t>
            </w:r>
            <w:proofErr w:type="spellEnd"/>
            <w:r>
              <w:t xml:space="preserve"> when there is any user data. That means user actions, information, etc. Privacy </w:t>
            </w:r>
            <w:proofErr w:type="spellStart"/>
            <w:r>
              <w:t>policys</w:t>
            </w:r>
            <w:proofErr w:type="spellEnd"/>
            <w:r>
              <w:t xml:space="preserve"> will not take any information to protect any kids without a parents </w:t>
            </w:r>
            <w:proofErr w:type="spellStart"/>
            <w:r>
              <w:t>permitions</w:t>
            </w:r>
            <w:proofErr w:type="spellEnd"/>
            <w:r>
              <w:t xml:space="preserve"> </w:t>
            </w:r>
          </w:p>
          <w:p w14:paraId="1942F4E4" w14:textId="62D2DD13" w:rsidR="004631A3" w:rsidRDefault="004631A3" w:rsidP="00614286">
            <w:pPr>
              <w:pStyle w:val="ListParagraph"/>
              <w:ind w:left="0"/>
            </w:pPr>
          </w:p>
        </w:tc>
      </w:tr>
    </w:tbl>
    <w:p w14:paraId="7040E05C" w14:textId="77777777" w:rsidR="004631A3" w:rsidRDefault="004631A3" w:rsidP="00614286">
      <w:pPr>
        <w:pStyle w:val="ListParagraph"/>
        <w:ind w:left="0"/>
      </w:pPr>
    </w:p>
    <w:p w14:paraId="340DF486" w14:textId="32DF6FC8" w:rsidR="004631A3" w:rsidRDefault="004631A3" w:rsidP="00614286">
      <w:pPr>
        <w:pStyle w:val="ListParagraph"/>
        <w:numPr>
          <w:ilvl w:val="0"/>
          <w:numId w:val="4"/>
        </w:numPr>
      </w:pPr>
      <w:r>
        <w:t>Data collection laws are particularly strict when it comes to which group of peopl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20C7C" w14:paraId="6683ACEC" w14:textId="77777777" w:rsidTr="00420C7C">
        <w:tc>
          <w:tcPr>
            <w:tcW w:w="9016" w:type="dxa"/>
          </w:tcPr>
          <w:p w14:paraId="2D3A088A" w14:textId="28269383" w:rsidR="00420C7C" w:rsidRDefault="008142AE" w:rsidP="00420C7C">
            <w:r>
              <w:t>Children</w:t>
            </w:r>
          </w:p>
          <w:p w14:paraId="1A1303C0" w14:textId="26665A65" w:rsidR="00420C7C" w:rsidRDefault="00420C7C" w:rsidP="00420C7C"/>
        </w:tc>
      </w:tr>
    </w:tbl>
    <w:p w14:paraId="2D1095CB" w14:textId="77777777" w:rsidR="00420C7C" w:rsidRDefault="00420C7C" w:rsidP="00420C7C"/>
    <w:p w14:paraId="10E890FA" w14:textId="0FB09DB7" w:rsidR="004631A3" w:rsidRDefault="004631A3" w:rsidP="00614286">
      <w:pPr>
        <w:pStyle w:val="ListParagraph"/>
        <w:numPr>
          <w:ilvl w:val="0"/>
          <w:numId w:val="4"/>
        </w:numPr>
      </w:pPr>
      <w:r>
        <w:t>What is Intellectual Property, and which types of IP are most relevant to game developmen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20C7C" w14:paraId="2B179011" w14:textId="77777777" w:rsidTr="00420C7C">
        <w:tc>
          <w:tcPr>
            <w:tcW w:w="9016" w:type="dxa"/>
          </w:tcPr>
          <w:p w14:paraId="607A6D13" w14:textId="682D98C6" w:rsidR="00420C7C" w:rsidRDefault="008142AE" w:rsidP="00420C7C">
            <w:r>
              <w:t>Intellectual Property (IP) is an idea or creation that belongs to someone or a company, if IP laws are broken</w:t>
            </w:r>
          </w:p>
          <w:p w14:paraId="384ADE70" w14:textId="067128A3" w:rsidR="00856B6A" w:rsidRDefault="00856B6A" w:rsidP="00420C7C">
            <w:r>
              <w:br/>
              <w:t>if IP laws are broken then the item that broke IP laws then that item gets taken away and the user who created it can get sued.</w:t>
            </w:r>
          </w:p>
          <w:p w14:paraId="59DA69BE" w14:textId="41FEA12F" w:rsidR="00420C7C" w:rsidRDefault="00420C7C" w:rsidP="00420C7C"/>
        </w:tc>
      </w:tr>
    </w:tbl>
    <w:p w14:paraId="059F3579" w14:textId="77777777" w:rsidR="00420C7C" w:rsidRDefault="00420C7C" w:rsidP="00420C7C"/>
    <w:p w14:paraId="5640153F" w14:textId="53B76C69" w:rsidR="004631A3" w:rsidRDefault="004631A3" w:rsidP="00614286">
      <w:pPr>
        <w:pStyle w:val="ListParagraph"/>
        <w:numPr>
          <w:ilvl w:val="0"/>
          <w:numId w:val="4"/>
        </w:numPr>
      </w:pPr>
      <w:r>
        <w:t>Where can you find assets to use in your game, and what do you need to keep in mind when using a lot of these sites/service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20C7C" w14:paraId="7E157021" w14:textId="77777777" w:rsidTr="00420C7C">
        <w:tc>
          <w:tcPr>
            <w:tcW w:w="9016" w:type="dxa"/>
          </w:tcPr>
          <w:p w14:paraId="45F9C40E" w14:textId="7F749F17" w:rsidR="00420C7C" w:rsidRDefault="00B42FAD" w:rsidP="00420C7C">
            <w:r>
              <w:t>Assist store</w:t>
            </w:r>
          </w:p>
          <w:p w14:paraId="6336D3E0" w14:textId="2E0DBDFA" w:rsidR="00B42FAD" w:rsidRDefault="00B42FAD" w:rsidP="00420C7C">
            <w:r>
              <w:t>Audio/music</w:t>
            </w:r>
          </w:p>
          <w:p w14:paraId="603DF9A8" w14:textId="449F9A11" w:rsidR="00B42FAD" w:rsidRDefault="00B42FAD" w:rsidP="00420C7C"/>
          <w:p w14:paraId="39E65791" w14:textId="77EEFA95" w:rsidR="00B42FAD" w:rsidRDefault="00B42FAD" w:rsidP="00420C7C">
            <w:r>
              <w:t xml:space="preserve">Any IP items in any assist store need to make sure nothing is </w:t>
            </w:r>
            <w:proofErr w:type="spellStart"/>
            <w:r>
              <w:t>braking</w:t>
            </w:r>
            <w:proofErr w:type="spellEnd"/>
            <w:r>
              <w:t xml:space="preserve"> the law before its published</w:t>
            </w:r>
          </w:p>
          <w:p w14:paraId="1E38A4C2" w14:textId="5F3D1920" w:rsidR="00420C7C" w:rsidRDefault="00420C7C" w:rsidP="00420C7C"/>
        </w:tc>
      </w:tr>
    </w:tbl>
    <w:p w14:paraId="117F2246" w14:textId="77777777" w:rsidR="00420C7C" w:rsidRDefault="00420C7C" w:rsidP="00420C7C"/>
    <w:p w14:paraId="2E2B6002" w14:textId="37F7F1E1" w:rsidR="004631A3" w:rsidRDefault="004631A3" w:rsidP="00614286">
      <w:pPr>
        <w:pStyle w:val="ListParagraph"/>
        <w:numPr>
          <w:ilvl w:val="0"/>
          <w:numId w:val="4"/>
        </w:numPr>
      </w:pPr>
      <w:r>
        <w:t>What are creative commons licenses, and how can they help when you’re searching for assets to us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20C7C" w14:paraId="05771B1C" w14:textId="77777777" w:rsidTr="00420C7C">
        <w:tc>
          <w:tcPr>
            <w:tcW w:w="9016" w:type="dxa"/>
          </w:tcPr>
          <w:p w14:paraId="500D9DBC" w14:textId="4BDC74F1" w:rsidR="00420C7C" w:rsidRDefault="00B42FAD" w:rsidP="00420C7C">
            <w:r>
              <w:t xml:space="preserve">Creative commons </w:t>
            </w:r>
            <w:proofErr w:type="spellStart"/>
            <w:r>
              <w:t>liencses</w:t>
            </w:r>
            <w:proofErr w:type="spellEnd"/>
            <w:r>
              <w:t xml:space="preserve"> were created to give public permission to use creative works in different ways.</w:t>
            </w:r>
          </w:p>
          <w:p w14:paraId="637F23DB" w14:textId="1F8F6E63" w:rsidR="009D2DCD" w:rsidRDefault="009D2DCD" w:rsidP="00420C7C"/>
          <w:p w14:paraId="5C8AA008" w14:textId="05E14C93" w:rsidR="009D2DCD" w:rsidRDefault="009D2DCD" w:rsidP="00420C7C">
            <w:hyperlink r:id="rId8" w:history="1">
              <w:r w:rsidRPr="00C544F6">
                <w:rPr>
                  <w:rStyle w:val="Hyperlink"/>
                </w:rPr>
                <w:t>https://creativecommons.org/about/cclicenses</w:t>
              </w:r>
            </w:hyperlink>
            <w:r>
              <w:t xml:space="preserve"> </w:t>
            </w:r>
          </w:p>
          <w:p w14:paraId="2F4355D5" w14:textId="2BA40695" w:rsidR="009D2DCD" w:rsidRDefault="009D2DCD" w:rsidP="00420C7C">
            <w:r>
              <w:t xml:space="preserve">This link can be used to understand what cc </w:t>
            </w:r>
            <w:proofErr w:type="spellStart"/>
            <w:r>
              <w:t>liencses</w:t>
            </w:r>
            <w:proofErr w:type="spellEnd"/>
            <w:r>
              <w:t xml:space="preserve"> are being used and what they mean.</w:t>
            </w:r>
          </w:p>
          <w:p w14:paraId="6F7F65F3" w14:textId="35691FC5" w:rsidR="00420C7C" w:rsidRDefault="00420C7C" w:rsidP="00420C7C"/>
        </w:tc>
      </w:tr>
    </w:tbl>
    <w:p w14:paraId="3E071A15" w14:textId="4E9D5F30" w:rsidR="00420C7C" w:rsidRDefault="00420C7C" w:rsidP="00420C7C"/>
    <w:p w14:paraId="0659A535" w14:textId="77777777" w:rsidR="009D2DCD" w:rsidRDefault="009D2DCD" w:rsidP="00420C7C"/>
    <w:p w14:paraId="5EB2E361" w14:textId="70AB1A14" w:rsidR="004631A3" w:rsidRDefault="004631A3" w:rsidP="00614286">
      <w:pPr>
        <w:pStyle w:val="ListParagraph"/>
        <w:numPr>
          <w:ilvl w:val="0"/>
          <w:numId w:val="4"/>
        </w:numPr>
      </w:pPr>
      <w:r>
        <w:lastRenderedPageBreak/>
        <w:t>Why is a code of ethics a useful thing for a studio to hav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20C7C" w14:paraId="73FFF7A8" w14:textId="77777777" w:rsidTr="00420C7C">
        <w:tc>
          <w:tcPr>
            <w:tcW w:w="9016" w:type="dxa"/>
          </w:tcPr>
          <w:p w14:paraId="7D207CC6" w14:textId="112B626C" w:rsidR="00420C7C" w:rsidRDefault="00085EC5" w:rsidP="00420C7C">
            <w:r>
              <w:t>The code of ethics is a useful thing to have because it tells the studios what they can do and what would happen if they break the code of ethics</w:t>
            </w:r>
          </w:p>
          <w:p w14:paraId="5F0F9625" w14:textId="392FE2E7" w:rsidR="00420C7C" w:rsidRDefault="00420C7C" w:rsidP="00420C7C"/>
        </w:tc>
      </w:tr>
    </w:tbl>
    <w:p w14:paraId="6F146C4C" w14:textId="77777777" w:rsidR="00420C7C" w:rsidRDefault="00420C7C" w:rsidP="00420C7C"/>
    <w:p w14:paraId="26B3C6DD" w14:textId="011AC479" w:rsidR="004631A3" w:rsidRDefault="004631A3" w:rsidP="00614286">
      <w:pPr>
        <w:pStyle w:val="ListParagraph"/>
        <w:numPr>
          <w:ilvl w:val="0"/>
          <w:numId w:val="4"/>
        </w:numPr>
      </w:pPr>
      <w:r>
        <w:t>What types of things would usually be covered in a code of ethic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20C7C" w14:paraId="5A7B617A" w14:textId="77777777" w:rsidTr="00420C7C">
        <w:tc>
          <w:tcPr>
            <w:tcW w:w="9016" w:type="dxa"/>
          </w:tcPr>
          <w:p w14:paraId="15BC5021" w14:textId="6E9DE04B" w:rsidR="00420C7C" w:rsidRDefault="00085EC5" w:rsidP="00420C7C">
            <w:r>
              <w:t>Expectations</w:t>
            </w:r>
          </w:p>
          <w:p w14:paraId="39B29B93" w14:textId="44E9F7B4" w:rsidR="00085EC5" w:rsidRDefault="00085EC5" w:rsidP="00420C7C">
            <w:proofErr w:type="spellStart"/>
            <w:r>
              <w:t>Behavoiur</w:t>
            </w:r>
            <w:proofErr w:type="spellEnd"/>
          </w:p>
          <w:p w14:paraId="252FFDCB" w14:textId="58738306" w:rsidR="00085EC5" w:rsidRDefault="00085EC5" w:rsidP="00420C7C">
            <w:proofErr w:type="spellStart"/>
            <w:r>
              <w:t>Discrimanation</w:t>
            </w:r>
            <w:proofErr w:type="spellEnd"/>
          </w:p>
          <w:p w14:paraId="62765F42" w14:textId="6FF366A3" w:rsidR="00085EC5" w:rsidRDefault="00085EC5" w:rsidP="00420C7C">
            <w:r>
              <w:t>Respect</w:t>
            </w:r>
          </w:p>
          <w:p w14:paraId="67B579B1" w14:textId="6A3E12AD" w:rsidR="00085EC5" w:rsidRDefault="00085EC5" w:rsidP="00420C7C">
            <w:r>
              <w:t>Sexism/racism</w:t>
            </w:r>
          </w:p>
          <w:p w14:paraId="2EF3CFE5" w14:textId="4A5764A1" w:rsidR="00420C7C" w:rsidRDefault="00420C7C" w:rsidP="00420C7C"/>
        </w:tc>
      </w:tr>
    </w:tbl>
    <w:p w14:paraId="155D403E" w14:textId="625FB55C" w:rsidR="004631A3" w:rsidRDefault="004631A3" w:rsidP="00420C7C"/>
    <w:p w14:paraId="0CBD66F6" w14:textId="5923AB5B" w:rsidR="00420C7C" w:rsidRDefault="00420C7C" w:rsidP="00420C7C">
      <w:pPr>
        <w:pStyle w:val="ListParagraph"/>
      </w:pPr>
    </w:p>
    <w:p w14:paraId="4871A08B" w14:textId="77777777" w:rsidR="00420C7C" w:rsidRDefault="00420C7C" w:rsidP="00420C7C">
      <w:pPr>
        <w:pStyle w:val="ListParagraph"/>
      </w:pPr>
    </w:p>
    <w:sectPr w:rsidR="00420C7C" w:rsidSect="0053632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17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5233B4" w14:textId="77777777" w:rsidR="002A12B0" w:rsidRDefault="002A12B0" w:rsidP="00A044A1">
      <w:pPr>
        <w:spacing w:after="0" w:line="240" w:lineRule="auto"/>
      </w:pPr>
      <w:r>
        <w:separator/>
      </w:r>
    </w:p>
  </w:endnote>
  <w:endnote w:type="continuationSeparator" w:id="0">
    <w:p w14:paraId="474418C7" w14:textId="77777777" w:rsidR="002A12B0" w:rsidRDefault="002A12B0" w:rsidP="00A044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8FD77" w14:textId="77777777" w:rsidR="004A6A92" w:rsidRDefault="004A6A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3F024" w14:textId="3386DF5D" w:rsidR="00A044A1" w:rsidRDefault="004736F5" w:rsidP="004736F5">
    <w:pPr>
      <w:pStyle w:val="Footer"/>
      <w:pBdr>
        <w:top w:val="single" w:sz="24" w:space="5" w:color="9BBB59" w:themeColor="accent3"/>
      </w:pBdr>
      <w:rPr>
        <w:i/>
        <w:iCs/>
        <w:color w:val="8C8C8C" w:themeColor="background1" w:themeShade="8C"/>
      </w:rPr>
    </w:pPr>
    <w:r w:rsidRPr="004736F5">
      <w:rPr>
        <w:i/>
        <w:iCs/>
        <w:color w:val="8C8C8C" w:themeColor="background1" w:themeShade="8C"/>
      </w:rPr>
      <w:fldChar w:fldCharType="begin"/>
    </w:r>
    <w:r w:rsidRPr="004736F5">
      <w:rPr>
        <w:i/>
        <w:iCs/>
        <w:color w:val="8C8C8C" w:themeColor="background1" w:themeShade="8C"/>
      </w:rPr>
      <w:instrText xml:space="preserve"> PAGE   \* MERGEFORMAT </w:instrText>
    </w:r>
    <w:r w:rsidRPr="004736F5">
      <w:rPr>
        <w:i/>
        <w:iCs/>
        <w:color w:val="8C8C8C" w:themeColor="background1" w:themeShade="8C"/>
      </w:rPr>
      <w:fldChar w:fldCharType="separate"/>
    </w:r>
    <w:r w:rsidR="00F35136">
      <w:rPr>
        <w:i/>
        <w:iCs/>
        <w:noProof/>
        <w:color w:val="8C8C8C" w:themeColor="background1" w:themeShade="8C"/>
      </w:rPr>
      <w:t>2</w:t>
    </w:r>
    <w:r w:rsidRPr="004736F5">
      <w:rPr>
        <w:i/>
        <w:iCs/>
        <w:noProof/>
        <w:color w:val="8C8C8C" w:themeColor="background1" w:themeShade="8C"/>
      </w:rPr>
      <w:fldChar w:fldCharType="end"/>
    </w:r>
    <w:r w:rsidRPr="004736F5">
      <w:rPr>
        <w:i/>
        <w:iCs/>
        <w:color w:val="8C8C8C" w:themeColor="background1" w:themeShade="8C"/>
      </w:rPr>
      <w:ptab w:relativeTo="margin" w:alignment="center" w:leader="none"/>
    </w:r>
    <w:r w:rsidRPr="004736F5">
      <w:rPr>
        <w:i/>
        <w:iCs/>
        <w:color w:val="8C8C8C" w:themeColor="background1" w:themeShade="8C"/>
      </w:rPr>
      <w:ptab w:relativeTo="margin" w:alignment="right" w:leader="none"/>
    </w:r>
    <w:r w:rsidR="00023DAC">
      <w:rPr>
        <w:i/>
        <w:iCs/>
        <w:color w:val="8C8C8C" w:themeColor="background1" w:themeShade="8C"/>
      </w:rPr>
      <w:t xml:space="preserve">© </w:t>
    </w:r>
    <w:r w:rsidR="00F35136">
      <w:rPr>
        <w:i/>
        <w:iCs/>
        <w:color w:val="8C8C8C" w:themeColor="background1" w:themeShade="8C"/>
      </w:rPr>
      <w:t>AIE 20</w:t>
    </w:r>
    <w:r w:rsidR="0053632A">
      <w:rPr>
        <w:i/>
        <w:iCs/>
        <w:color w:val="8C8C8C" w:themeColor="background1" w:themeShade="8C"/>
      </w:rPr>
      <w:t>2</w:t>
    </w:r>
    <w:r w:rsidR="004A6A92">
      <w:rPr>
        <w:i/>
        <w:iCs/>
        <w:color w:val="8C8C8C" w:themeColor="background1" w:themeShade="8C"/>
      </w:rPr>
      <w:t>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B99E7" w14:textId="77777777" w:rsidR="004A6A92" w:rsidRDefault="004A6A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7F6E2" w14:textId="77777777" w:rsidR="002A12B0" w:rsidRDefault="002A12B0" w:rsidP="00A044A1">
      <w:pPr>
        <w:spacing w:after="0" w:line="240" w:lineRule="auto"/>
      </w:pPr>
      <w:r>
        <w:separator/>
      </w:r>
    </w:p>
  </w:footnote>
  <w:footnote w:type="continuationSeparator" w:id="0">
    <w:p w14:paraId="0BFDE31C" w14:textId="77777777" w:rsidR="002A12B0" w:rsidRDefault="002A12B0" w:rsidP="00A044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68F89" w14:textId="77777777" w:rsidR="00A044A1" w:rsidRDefault="00000000">
    <w:pPr>
      <w:pStyle w:val="Header"/>
    </w:pPr>
    <w:r>
      <w:rPr>
        <w:noProof/>
        <w:lang w:eastAsia="en-AU"/>
      </w:rPr>
      <w:pict w14:anchorId="2FCBF02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24374" o:spid="_x0000_s1029" type="#_x0000_t75" style="position:absolute;margin-left:0;margin-top:0;width:585.9pt;height:828.75pt;z-index:-251657216;mso-position-horizontal:center;mso-position-horizontal-relative:margin;mso-position-vertical:center;mso-position-vertical-relative:margin" o:allowincell="f">
          <v:imagedata r:id="rId1" o:title="a4-bg-v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FE06A" w14:textId="639C6A6B" w:rsidR="004A6A92" w:rsidRDefault="0053632A">
    <w:pPr>
      <w:pStyle w:val="Header"/>
      <w:rPr>
        <w:b/>
        <w:bCs/>
        <w:noProof/>
        <w:color w:val="FFFFFF" w:themeColor="background1"/>
        <w:sz w:val="28"/>
        <w:szCs w:val="28"/>
        <w:lang w:eastAsia="en-AU"/>
      </w:rPr>
    </w:pPr>
    <w:bookmarkStart w:id="0" w:name="_Hlk32842411"/>
    <w:bookmarkStart w:id="1" w:name="_Hlk32842410"/>
    <w:bookmarkStart w:id="2" w:name="_Hlk32842402"/>
    <w:bookmarkStart w:id="3" w:name="_Hlk32842401"/>
    <w:bookmarkStart w:id="4" w:name="_Hlk32842341"/>
    <w:bookmarkStart w:id="5" w:name="_Hlk32842340"/>
    <w:bookmarkStart w:id="6" w:name="_Hlk32842328"/>
    <w:bookmarkStart w:id="7" w:name="_Hlk32842327"/>
    <w:bookmarkStart w:id="8" w:name="_Hlk32842315"/>
    <w:bookmarkStart w:id="9" w:name="_Hlk32842314"/>
    <w:bookmarkStart w:id="10" w:name="_Hlk32842295"/>
    <w:bookmarkStart w:id="11" w:name="_Hlk32842294"/>
    <w:bookmarkStart w:id="12" w:name="_Hlk15371287"/>
    <w:bookmarkStart w:id="13" w:name="_Hlk15371288"/>
    <w:bookmarkStart w:id="14" w:name="_Hlk15371289"/>
    <w:bookmarkStart w:id="15" w:name="_Hlk15371290"/>
    <w:bookmarkStart w:id="16" w:name="_Hlk15371291"/>
    <w:bookmarkStart w:id="17" w:name="_Hlk15371292"/>
    <w:bookmarkStart w:id="18" w:name="_Hlk15371339"/>
    <w:bookmarkStart w:id="19" w:name="_Hlk15371340"/>
    <w:bookmarkStart w:id="20" w:name="_Hlk15371341"/>
    <w:bookmarkStart w:id="21" w:name="_Hlk15371342"/>
    <w:bookmarkStart w:id="22" w:name="_Hlk15371343"/>
    <w:bookmarkStart w:id="23" w:name="_Hlk15371344"/>
    <w:bookmarkStart w:id="24" w:name="_Hlk15371390"/>
    <w:bookmarkStart w:id="25" w:name="_Hlk15371391"/>
    <w:bookmarkStart w:id="26" w:name="_Hlk15371392"/>
    <w:bookmarkStart w:id="27" w:name="_Hlk15371393"/>
    <w:bookmarkStart w:id="28" w:name="_Hlk15371394"/>
    <w:bookmarkStart w:id="29" w:name="_Hlk15371395"/>
    <w:bookmarkStart w:id="30" w:name="_Hlk15371418"/>
    <w:bookmarkStart w:id="31" w:name="_Hlk15371419"/>
    <w:bookmarkStart w:id="32" w:name="_Hlk15371420"/>
    <w:bookmarkStart w:id="33" w:name="_Hlk15371421"/>
    <w:bookmarkStart w:id="34" w:name="_Hlk15371422"/>
    <w:bookmarkStart w:id="35" w:name="_Hlk15371423"/>
    <w:bookmarkStart w:id="36" w:name="_Hlk15371610"/>
    <w:bookmarkStart w:id="37" w:name="_Hlk15371611"/>
    <w:bookmarkStart w:id="38" w:name="_Hlk15371612"/>
    <w:bookmarkStart w:id="39" w:name="_Hlk15371613"/>
    <w:bookmarkStart w:id="40" w:name="_Hlk15371614"/>
    <w:bookmarkStart w:id="41" w:name="_Hlk15371615"/>
    <w:bookmarkStart w:id="42" w:name="_Hlk15371661"/>
    <w:bookmarkStart w:id="43" w:name="_Hlk15371662"/>
    <w:bookmarkStart w:id="44" w:name="_Hlk15371663"/>
    <w:bookmarkStart w:id="45" w:name="_Hlk15371664"/>
    <w:bookmarkStart w:id="46" w:name="_Hlk15371665"/>
    <w:bookmarkStart w:id="47" w:name="_Hlk15371666"/>
    <w:bookmarkStart w:id="48" w:name="_Hlk15371736"/>
    <w:bookmarkStart w:id="49" w:name="_Hlk15371737"/>
    <w:bookmarkStart w:id="50" w:name="_Hlk15371738"/>
    <w:bookmarkStart w:id="51" w:name="_Hlk15371739"/>
    <w:bookmarkStart w:id="52" w:name="_Hlk15371740"/>
    <w:bookmarkStart w:id="53" w:name="_Hlk15371741"/>
    <w:bookmarkStart w:id="54" w:name="_Hlk15371776"/>
    <w:bookmarkStart w:id="55" w:name="_Hlk15371777"/>
    <w:bookmarkStart w:id="56" w:name="_Hlk15371778"/>
    <w:bookmarkStart w:id="57" w:name="_Hlk15371779"/>
    <w:bookmarkStart w:id="58" w:name="_Hlk15371780"/>
    <w:bookmarkStart w:id="59" w:name="_Hlk15371781"/>
    <w:bookmarkStart w:id="60" w:name="_Hlk15371820"/>
    <w:bookmarkStart w:id="61" w:name="_Hlk15371821"/>
    <w:bookmarkStart w:id="62" w:name="_Hlk15371822"/>
    <w:bookmarkStart w:id="63" w:name="_Hlk15371823"/>
    <w:bookmarkStart w:id="64" w:name="_Hlk15371824"/>
    <w:bookmarkStart w:id="65" w:name="_Hlk15371825"/>
    <w:bookmarkStart w:id="66" w:name="_Hlk15371858"/>
    <w:bookmarkStart w:id="67" w:name="_Hlk15371859"/>
    <w:bookmarkStart w:id="68" w:name="_Hlk15371860"/>
    <w:bookmarkStart w:id="69" w:name="_Hlk15371861"/>
    <w:bookmarkStart w:id="70" w:name="_Hlk15371862"/>
    <w:bookmarkStart w:id="71" w:name="_Hlk15371863"/>
    <w:bookmarkStart w:id="72" w:name="_Hlk15371864"/>
    <w:bookmarkStart w:id="73" w:name="_Hlk15371865"/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r>
      <w:rPr>
        <w:b/>
        <w:bCs/>
        <w:noProof/>
        <w:color w:val="FFFFFF" w:themeColor="background1"/>
        <w:sz w:val="28"/>
        <w:szCs w:val="28"/>
        <w:lang w:eastAsia="en-AU"/>
      </w:rPr>
      <w:t>ICT</w:t>
    </w:r>
    <w:r w:rsidR="004631A3">
      <w:rPr>
        <w:b/>
        <w:bCs/>
        <w:noProof/>
        <w:color w:val="FFFFFF" w:themeColor="background1"/>
        <w:sz w:val="28"/>
        <w:szCs w:val="28"/>
        <w:lang w:eastAsia="en-AU"/>
      </w:rPr>
      <w:t>3</w:t>
    </w:r>
    <w:r w:rsidR="004A6A92">
      <w:rPr>
        <w:b/>
        <w:bCs/>
        <w:noProof/>
        <w:color w:val="FFFFFF" w:themeColor="background1"/>
        <w:sz w:val="28"/>
        <w:szCs w:val="28"/>
        <w:lang w:eastAsia="en-AU"/>
      </w:rPr>
      <w:t>0120</w:t>
    </w:r>
    <w:r>
      <w:rPr>
        <w:b/>
        <w:bCs/>
        <w:noProof/>
        <w:color w:val="FFFFFF" w:themeColor="background1"/>
        <w:sz w:val="28"/>
        <w:szCs w:val="28"/>
        <w:lang w:eastAsia="en-AU"/>
      </w:rPr>
      <w:t xml:space="preserve"> </w:t>
    </w:r>
    <w:r w:rsidR="004A6A92">
      <w:rPr>
        <w:b/>
        <w:bCs/>
        <w:noProof/>
        <w:color w:val="FFFFFF" w:themeColor="background1"/>
        <w:sz w:val="28"/>
        <w:szCs w:val="28"/>
        <w:lang w:eastAsia="en-AU"/>
      </w:rPr>
      <w:t>–</w:t>
    </w:r>
    <w:r>
      <w:rPr>
        <w:b/>
        <w:bCs/>
        <w:noProof/>
        <w:color w:val="FFFFFF" w:themeColor="background1"/>
        <w:sz w:val="28"/>
        <w:szCs w:val="28"/>
        <w:lang w:eastAsia="en-AU"/>
      </w:rPr>
      <w:t xml:space="preserve"> </w:t>
    </w:r>
    <w:r w:rsidR="004A6A92">
      <w:rPr>
        <w:b/>
        <w:bCs/>
        <w:noProof/>
        <w:color w:val="FFFFFF" w:themeColor="background1"/>
        <w:sz w:val="28"/>
        <w:szCs w:val="28"/>
        <w:lang w:eastAsia="en-AU"/>
      </w:rPr>
      <w:t xml:space="preserve">Certificate </w:t>
    </w:r>
    <w:r w:rsidR="004631A3">
      <w:rPr>
        <w:b/>
        <w:bCs/>
        <w:noProof/>
        <w:color w:val="FFFFFF" w:themeColor="background1"/>
        <w:sz w:val="28"/>
        <w:szCs w:val="28"/>
        <w:lang w:eastAsia="en-AU"/>
      </w:rPr>
      <w:t>I</w:t>
    </w:r>
    <w:r w:rsidR="004A6A92">
      <w:rPr>
        <w:b/>
        <w:bCs/>
        <w:noProof/>
        <w:color w:val="FFFFFF" w:themeColor="background1"/>
        <w:sz w:val="28"/>
        <w:szCs w:val="28"/>
        <w:lang w:eastAsia="en-AU"/>
      </w:rPr>
      <w:t xml:space="preserve">II in </w:t>
    </w:r>
    <w:r w:rsidR="004631A3">
      <w:rPr>
        <w:b/>
        <w:bCs/>
        <w:noProof/>
        <w:color w:val="FFFFFF" w:themeColor="background1"/>
        <w:sz w:val="28"/>
        <w:szCs w:val="28"/>
        <w:lang w:eastAsia="en-AU"/>
      </w:rPr>
      <w:t xml:space="preserve">Information </w:t>
    </w:r>
    <w:r w:rsidR="004A6A92">
      <w:rPr>
        <w:b/>
        <w:bCs/>
        <w:noProof/>
        <w:color w:val="FFFFFF" w:themeColor="background1"/>
        <w:sz w:val="28"/>
        <w:szCs w:val="28"/>
        <w:lang w:eastAsia="en-AU"/>
      </w:rPr>
      <w:t>Technolog</w:t>
    </w:r>
    <w:r w:rsidR="004631A3">
      <w:rPr>
        <w:b/>
        <w:bCs/>
        <w:noProof/>
        <w:color w:val="FFFFFF" w:themeColor="background1"/>
        <w:sz w:val="28"/>
        <w:szCs w:val="28"/>
        <w:lang w:eastAsia="en-AU"/>
      </w:rPr>
      <w:t>y</w:t>
    </w:r>
  </w:p>
  <w:p w14:paraId="6AC7995F" w14:textId="735FD7BE" w:rsidR="00A044A1" w:rsidRPr="004A6A92" w:rsidRDefault="00000000">
    <w:pPr>
      <w:pStyle w:val="Header"/>
      <w:rPr>
        <w:b/>
        <w:bCs/>
        <w:noProof/>
        <w:color w:val="FFFFFF" w:themeColor="background1"/>
        <w:sz w:val="28"/>
        <w:szCs w:val="28"/>
        <w:lang w:eastAsia="en-AU"/>
      </w:rPr>
    </w:pPr>
    <w:r>
      <w:rPr>
        <w:noProof/>
        <w:lang w:eastAsia="en-AU"/>
      </w:rPr>
      <w:pict w14:anchorId="708D826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24375" o:spid="_x0000_s1032" type="#_x0000_t75" style="position:absolute;margin-left:-74.05pt;margin-top:-71.25pt;width:598.3pt;height:846.3pt;z-index:-251655168;mso-position-horizontal-relative:margin;mso-position-vertical-relative:margin" o:allowincell="f">
          <v:imagedata r:id="rId1" o:title="a4-bg-v2"/>
          <w10:wrap anchorx="margin" anchory="margin"/>
        </v:shape>
      </w:pict>
    </w:r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bookmarkEnd w:id="33"/>
    <w:bookmarkEnd w:id="34"/>
    <w:bookmarkEnd w:id="35"/>
    <w:bookmarkEnd w:id="36"/>
    <w:bookmarkEnd w:id="37"/>
    <w:bookmarkEnd w:id="38"/>
    <w:bookmarkEnd w:id="39"/>
    <w:bookmarkEnd w:id="40"/>
    <w:bookmarkEnd w:id="41"/>
    <w:bookmarkEnd w:id="42"/>
    <w:bookmarkEnd w:id="43"/>
    <w:bookmarkEnd w:id="44"/>
    <w:bookmarkEnd w:id="45"/>
    <w:bookmarkEnd w:id="46"/>
    <w:bookmarkEnd w:id="47"/>
    <w:bookmarkEnd w:id="48"/>
    <w:bookmarkEnd w:id="49"/>
    <w:bookmarkEnd w:id="50"/>
    <w:bookmarkEnd w:id="51"/>
    <w:bookmarkEnd w:id="52"/>
    <w:bookmarkEnd w:id="53"/>
    <w:bookmarkEnd w:id="54"/>
    <w:bookmarkEnd w:id="55"/>
    <w:bookmarkEnd w:id="56"/>
    <w:bookmarkEnd w:id="57"/>
    <w:bookmarkEnd w:id="58"/>
    <w:bookmarkEnd w:id="59"/>
    <w:bookmarkEnd w:id="60"/>
    <w:bookmarkEnd w:id="61"/>
    <w:bookmarkEnd w:id="62"/>
    <w:bookmarkEnd w:id="63"/>
    <w:bookmarkEnd w:id="64"/>
    <w:bookmarkEnd w:id="65"/>
    <w:bookmarkEnd w:id="66"/>
    <w:bookmarkEnd w:id="67"/>
    <w:bookmarkEnd w:id="68"/>
    <w:bookmarkEnd w:id="69"/>
    <w:bookmarkEnd w:id="70"/>
    <w:bookmarkEnd w:id="71"/>
    <w:bookmarkEnd w:id="72"/>
    <w:bookmarkEnd w:id="73"/>
    <w:r w:rsidR="004A6A92">
      <w:t xml:space="preserve"> </w:t>
    </w:r>
  </w:p>
  <w:p w14:paraId="2D2D4ADF" w14:textId="77777777" w:rsidR="00026A32" w:rsidRDefault="00026A3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ECE5C" w14:textId="77777777" w:rsidR="00A044A1" w:rsidRDefault="00000000">
    <w:pPr>
      <w:pStyle w:val="Header"/>
    </w:pPr>
    <w:r>
      <w:rPr>
        <w:noProof/>
        <w:lang w:eastAsia="en-AU"/>
      </w:rPr>
      <w:pict w14:anchorId="6098A11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24373" o:spid="_x0000_s1028" type="#_x0000_t75" style="position:absolute;margin-left:0;margin-top:0;width:585.9pt;height:828.75pt;z-index:-251658240;mso-position-horizontal:center;mso-position-horizontal-relative:margin;mso-position-vertical:center;mso-position-vertical-relative:margin" o:allowincell="f">
          <v:imagedata r:id="rId1" o:title="a4-bg-v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CE2E63"/>
    <w:multiLevelType w:val="hybridMultilevel"/>
    <w:tmpl w:val="B0DA080A"/>
    <w:lvl w:ilvl="0" w:tplc="548C00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4F07B06"/>
    <w:multiLevelType w:val="hybridMultilevel"/>
    <w:tmpl w:val="C376287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D25DF1"/>
    <w:multiLevelType w:val="hybridMultilevel"/>
    <w:tmpl w:val="E1D8D3F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281AC8"/>
    <w:multiLevelType w:val="hybridMultilevel"/>
    <w:tmpl w:val="2A7C2B0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EFE2139"/>
    <w:multiLevelType w:val="hybridMultilevel"/>
    <w:tmpl w:val="CF38225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FD2974"/>
    <w:multiLevelType w:val="hybridMultilevel"/>
    <w:tmpl w:val="3A5684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1A4931"/>
    <w:multiLevelType w:val="hybridMultilevel"/>
    <w:tmpl w:val="C4F4753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6E0360"/>
    <w:multiLevelType w:val="hybridMultilevel"/>
    <w:tmpl w:val="69FC598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36583092">
    <w:abstractNumId w:val="7"/>
  </w:num>
  <w:num w:numId="2" w16cid:durableId="1182284038">
    <w:abstractNumId w:val="2"/>
  </w:num>
  <w:num w:numId="3" w16cid:durableId="1372874152">
    <w:abstractNumId w:val="0"/>
  </w:num>
  <w:num w:numId="4" w16cid:durableId="177934482">
    <w:abstractNumId w:val="4"/>
  </w:num>
  <w:num w:numId="5" w16cid:durableId="1436168799">
    <w:abstractNumId w:val="6"/>
  </w:num>
  <w:num w:numId="6" w16cid:durableId="491415879">
    <w:abstractNumId w:val="5"/>
  </w:num>
  <w:num w:numId="7" w16cid:durableId="1612325665">
    <w:abstractNumId w:val="1"/>
  </w:num>
  <w:num w:numId="8" w16cid:durableId="7683560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Dc3sTA2MbUwNTJR0lEKTi0uzszPAykwrgUAijCTzSwAAAA="/>
  </w:docVars>
  <w:rsids>
    <w:rsidRoot w:val="000025E8"/>
    <w:rsid w:val="00001752"/>
    <w:rsid w:val="000025E8"/>
    <w:rsid w:val="00023DAC"/>
    <w:rsid w:val="00026A32"/>
    <w:rsid w:val="00085EC5"/>
    <w:rsid w:val="000873E1"/>
    <w:rsid w:val="000E7D27"/>
    <w:rsid w:val="0010121C"/>
    <w:rsid w:val="001E7615"/>
    <w:rsid w:val="00247975"/>
    <w:rsid w:val="002A12B0"/>
    <w:rsid w:val="002A79BC"/>
    <w:rsid w:val="00332537"/>
    <w:rsid w:val="003541BA"/>
    <w:rsid w:val="003A6067"/>
    <w:rsid w:val="003A6DD8"/>
    <w:rsid w:val="00412D09"/>
    <w:rsid w:val="00420C7C"/>
    <w:rsid w:val="004631A3"/>
    <w:rsid w:val="00470681"/>
    <w:rsid w:val="004736F5"/>
    <w:rsid w:val="004A6A92"/>
    <w:rsid w:val="004F6F3A"/>
    <w:rsid w:val="0050188B"/>
    <w:rsid w:val="00521627"/>
    <w:rsid w:val="0053632A"/>
    <w:rsid w:val="005D60D3"/>
    <w:rsid w:val="00614286"/>
    <w:rsid w:val="0066429D"/>
    <w:rsid w:val="006B4031"/>
    <w:rsid w:val="006F6555"/>
    <w:rsid w:val="00770DE0"/>
    <w:rsid w:val="00780684"/>
    <w:rsid w:val="007B2B57"/>
    <w:rsid w:val="007F7D72"/>
    <w:rsid w:val="008142AE"/>
    <w:rsid w:val="00825964"/>
    <w:rsid w:val="00856B6A"/>
    <w:rsid w:val="008D7C51"/>
    <w:rsid w:val="008F5BE8"/>
    <w:rsid w:val="009A59DD"/>
    <w:rsid w:val="009D2DCD"/>
    <w:rsid w:val="009D5785"/>
    <w:rsid w:val="009E5A6A"/>
    <w:rsid w:val="009E6A5E"/>
    <w:rsid w:val="00A044A1"/>
    <w:rsid w:val="00A23A8B"/>
    <w:rsid w:val="00B42FAD"/>
    <w:rsid w:val="00B800E3"/>
    <w:rsid w:val="00BF0E1B"/>
    <w:rsid w:val="00C54015"/>
    <w:rsid w:val="00C96EA8"/>
    <w:rsid w:val="00CA215B"/>
    <w:rsid w:val="00CC4B08"/>
    <w:rsid w:val="00D161BA"/>
    <w:rsid w:val="00D470EA"/>
    <w:rsid w:val="00DE5951"/>
    <w:rsid w:val="00E05F0C"/>
    <w:rsid w:val="00E416B3"/>
    <w:rsid w:val="00EA02AE"/>
    <w:rsid w:val="00ED6F6E"/>
    <w:rsid w:val="00EE0A28"/>
    <w:rsid w:val="00EF497A"/>
    <w:rsid w:val="00EF6543"/>
    <w:rsid w:val="00F35136"/>
    <w:rsid w:val="00FC2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C74135"/>
  <w15:docId w15:val="{7CADBF17-07AC-4553-AC78-681F94425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7C51"/>
  </w:style>
  <w:style w:type="paragraph" w:styleId="Heading1">
    <w:name w:val="heading 1"/>
    <w:basedOn w:val="Normal"/>
    <w:next w:val="Normal"/>
    <w:link w:val="Heading1Char"/>
    <w:uiPriority w:val="9"/>
    <w:qFormat/>
    <w:rsid w:val="008D7C51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7C51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7C51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7C51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7C51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7C51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7C51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7C51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7C51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7C51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D7C5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D7C51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7C51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7C51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7C51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D7C51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7C51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7C51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D7C51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D7C51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7C51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D7C51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8D7C51"/>
    <w:rPr>
      <w:b/>
      <w:bCs/>
    </w:rPr>
  </w:style>
  <w:style w:type="character" w:styleId="Emphasis">
    <w:name w:val="Emphasis"/>
    <w:uiPriority w:val="20"/>
    <w:qFormat/>
    <w:rsid w:val="008D7C51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8D7C5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D7C5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D7C51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D7C51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D7C51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7C51"/>
    <w:rPr>
      <w:b/>
      <w:bCs/>
      <w:i/>
      <w:iCs/>
    </w:rPr>
  </w:style>
  <w:style w:type="character" w:styleId="SubtleEmphasis">
    <w:name w:val="Subtle Emphasis"/>
    <w:uiPriority w:val="19"/>
    <w:qFormat/>
    <w:rsid w:val="008D7C51"/>
    <w:rPr>
      <w:i/>
      <w:iCs/>
    </w:rPr>
  </w:style>
  <w:style w:type="character" w:styleId="IntenseEmphasis">
    <w:name w:val="Intense Emphasis"/>
    <w:uiPriority w:val="21"/>
    <w:qFormat/>
    <w:rsid w:val="008D7C51"/>
    <w:rPr>
      <w:b/>
      <w:bCs/>
    </w:rPr>
  </w:style>
  <w:style w:type="character" w:styleId="SubtleReference">
    <w:name w:val="Subtle Reference"/>
    <w:uiPriority w:val="31"/>
    <w:qFormat/>
    <w:rsid w:val="008D7C51"/>
    <w:rPr>
      <w:smallCaps/>
    </w:rPr>
  </w:style>
  <w:style w:type="character" w:styleId="IntenseReference">
    <w:name w:val="Intense Reference"/>
    <w:uiPriority w:val="32"/>
    <w:qFormat/>
    <w:rsid w:val="008D7C51"/>
    <w:rPr>
      <w:smallCaps/>
      <w:spacing w:val="5"/>
      <w:u w:val="single"/>
    </w:rPr>
  </w:style>
  <w:style w:type="character" w:styleId="BookTitle">
    <w:name w:val="Book Title"/>
    <w:uiPriority w:val="33"/>
    <w:qFormat/>
    <w:rsid w:val="008D7C51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D7C51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044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44A1"/>
  </w:style>
  <w:style w:type="paragraph" w:styleId="Footer">
    <w:name w:val="footer"/>
    <w:basedOn w:val="Normal"/>
    <w:link w:val="FooterChar"/>
    <w:uiPriority w:val="99"/>
    <w:unhideWhenUsed/>
    <w:rsid w:val="00A044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44A1"/>
  </w:style>
  <w:style w:type="paragraph" w:styleId="BalloonText">
    <w:name w:val="Balloon Text"/>
    <w:basedOn w:val="Normal"/>
    <w:link w:val="BalloonTextChar"/>
    <w:uiPriority w:val="99"/>
    <w:semiHidden/>
    <w:unhideWhenUsed/>
    <w:rsid w:val="00A04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44A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044A1"/>
    <w:rPr>
      <w:color w:val="808080"/>
    </w:rPr>
  </w:style>
  <w:style w:type="table" w:styleId="TableGrid">
    <w:name w:val="Table Grid"/>
    <w:basedOn w:val="TableNormal"/>
    <w:uiPriority w:val="59"/>
    <w:rsid w:val="006142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61428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9D2DC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2D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310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about/cclicenses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omposite">
      <a:maj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4D10CD-9B2B-44DD-96D7-1FF3C4D4AE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8</TotalTime>
  <Pages>2</Pages>
  <Words>260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ie</Company>
  <LinksUpToDate>false</LinksUpToDate>
  <CharactersWithSpaces>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 Miller</dc:creator>
  <cp:lastModifiedBy>Max Caretti</cp:lastModifiedBy>
  <cp:revision>25</cp:revision>
  <dcterms:created xsi:type="dcterms:W3CDTF">2014-12-08T02:31:00Z</dcterms:created>
  <dcterms:modified xsi:type="dcterms:W3CDTF">2023-04-26T09:30:00Z</dcterms:modified>
</cp:coreProperties>
</file>